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3-03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table-1.2"/>
    <w:p>
      <w:pPr>
        <w:pStyle w:val="Heading1"/>
      </w:pPr>
      <w:r>
        <w:t xml:space="preserve">Table 1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2392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0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8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6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5,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, 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 (7.5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 (7.40, 1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 (2.7, 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3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4.4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 (4.03, 5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 (2.76, 5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 (1.70, 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70, 4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6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369, 5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388, 5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357, 5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353, 5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314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350, 5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269, 5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6 (529, 8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565, 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568, 8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2, 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7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2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7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73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72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1"/>
    <w:bookmarkStart w:id="23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657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850705947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2839301750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000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000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00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9999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9999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9999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29999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Start w:id="22" w:name="cross-tabulation"/>
    <w:p>
      <w:pPr>
        <w:pStyle w:val="Heading2"/>
      </w:pPr>
      <w:r>
        <w:t xml:space="preserve">cross-tabul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5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5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, 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 (267, 3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193, 3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214, 3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10, 3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63, 4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326, 4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0, 1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2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20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0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, 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8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77, 1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9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07, 5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 (5.04, 5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61, 5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6, 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2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1.5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5 (133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25, 3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3.45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20 (7.85, 10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5, 10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, 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 (0.95, 1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92, 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4 (1.02, 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5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Wilcoxon rank sum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-A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5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8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8 (369, 5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210, 3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388, 5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209, 3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3 (368, 5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338, 4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 (640, 8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4, 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02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2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, 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4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0, 1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78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1, 1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8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8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1 (7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5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5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4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4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4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5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07, 5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0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14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5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30, 4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80, 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3.1, 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3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8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7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2 followup_patient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7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eased --&gt; EXIT form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6.8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2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p>
      <w:pPr>
        <w:pStyle w:val="FirstParagraph"/>
      </w:pPr>
      <w:r>
        <w:t xml:space="preserve">EXIT form’, 1,ifelse(followup_patientstatus ==</w:t>
      </w:r>
      <w:r>
        <w:t xml:space="preserve"> </w:t>
      </w:r>
      <w:r>
        <w:t xml:space="preserve">‘</w:t>
      </w:r>
      <w:r>
        <w:t xml:space="preserve">Alive</w:t>
      </w:r>
      <w:r>
        <w:t xml:space="preserve">’</w:t>
      </w:r>
      <w:r>
        <w:t xml:space="preserve">, 0, 0))) %&gt;% –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EXIT form”, 3, NA), –&gt;</w:t>
      </w:r>
      <w:r>
        <w:t xml:space="preserve"> </w:t>
      </w:r>
      <w:r>
        <w:t xml:space="preserve"> </w:t>
      </w:r>
      <w:r>
        <w:t xml:space="preserve">EXIT form”, 6, NA), –&gt;</w:t>
      </w:r>
      <w:r>
        <w:t xml:space="preserve"> </w:t>
      </w:r>
      <w:r>
        <w:t xml:space="preserve"> </w:t>
      </w:r>
      <w:r>
        <w:t xml:space="preserve">EXIT form”, 12, NA)) %&gt;% –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EXIT form”, 3, NA), –&gt;</w:t>
      </w:r>
      <w:r>
        <w:t xml:space="preserve"> </w:t>
      </w:r>
      <w:r>
        <w:t xml:space="preserve"> </w:t>
      </w:r>
      <w:r>
        <w:t xml:space="preserve">EXIT form”, 6, NA), –&gt;</w:t>
      </w:r>
      <w:r>
        <w:t xml:space="preserve"> </w:t>
      </w:r>
      <w:r>
        <w:t xml:space="preserve"> </w:t>
      </w:r>
      <w:r>
        <w:t xml:space="preserve">EXIT form”, 12, NA)) %&gt;% –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3-03-30T11:59:00Z</dcterms:created>
  <dcterms:modified xsi:type="dcterms:W3CDTF">2023-03-30T1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3-30</vt:lpwstr>
  </property>
  <property fmtid="{D5CDD505-2E9C-101B-9397-08002B2CF9AE}" pid="4" name="output">
    <vt:lpwstr/>
  </property>
</Properties>
</file>